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7F10" w:rsidRPr="00313D60" w:rsidRDefault="00313D60" w:rsidP="00313D6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Context: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Hester felt bad for Dimmesdale being tortured, so she asks Chillingworth to tell secret.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Chillingworth blames his revenge driven action on sin Hester have committed.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Hester first submits but then realizes how much she hates Chillingworth</w:t>
      </w:r>
    </w:p>
    <w:p w:rsidR="00313D60" w:rsidRPr="00313D60" w:rsidRDefault="00313D60" w:rsidP="00313D6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ummary: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 xml:space="preserve">Start with Hester reflecting her relationship with </w:t>
      </w:r>
      <w:proofErr w:type="spellStart"/>
      <w:proofErr w:type="gramStart"/>
      <w:r w:rsidRPr="00313D60">
        <w:rPr>
          <w:rFonts w:ascii="Times New Roman" w:hAnsi="Times New Roman" w:cs="Times New Roman"/>
          <w:sz w:val="24"/>
          <w:szCs w:val="24"/>
          <w:lang w:val="en-US"/>
        </w:rPr>
        <w:t>Chillingworth,how</w:t>
      </w:r>
      <w:proofErr w:type="spellEnd"/>
      <w:proofErr w:type="gramEnd"/>
      <w:r w:rsidRPr="00313D60">
        <w:rPr>
          <w:rFonts w:ascii="Times New Roman" w:hAnsi="Times New Roman" w:cs="Times New Roman"/>
          <w:sz w:val="24"/>
          <w:szCs w:val="24"/>
          <w:lang w:val="en-US"/>
        </w:rPr>
        <w:t xml:space="preserve"> she never loved him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Move to describing how Pearl have been playing with unnecessary amount of detail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tared into lake, played with animals, used plants to decorate herself</w:t>
      </w:r>
    </w:p>
    <w:p w:rsidR="00313D60" w:rsidRPr="00313D60" w:rsidRDefault="00313D60" w:rsidP="00313D6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After: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Hester realizes that Dimmesdale is troubled by guilt and tell him truth</w:t>
      </w:r>
    </w:p>
    <w:p w:rsidR="00313D60" w:rsidRPr="00313D60" w:rsidRDefault="00313D60" w:rsidP="00313D6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Characterize Hester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 xml:space="preserve">Not sinful, contrarily to what the society and </w:t>
      </w:r>
      <w:proofErr w:type="gramStart"/>
      <w:r w:rsidRPr="00313D60">
        <w:rPr>
          <w:rFonts w:ascii="Times New Roman" w:hAnsi="Times New Roman" w:cs="Times New Roman"/>
          <w:sz w:val="24"/>
          <w:szCs w:val="24"/>
          <w:lang w:val="en-US"/>
        </w:rPr>
        <w:t>readers</w:t>
      </w:r>
      <w:proofErr w:type="gramEnd"/>
      <w:r w:rsidRPr="00313D60">
        <w:rPr>
          <w:rFonts w:ascii="Times New Roman" w:hAnsi="Times New Roman" w:cs="Times New Roman"/>
          <w:sz w:val="24"/>
          <w:szCs w:val="24"/>
          <w:lang w:val="en-US"/>
        </w:rPr>
        <w:t xml:space="preserve"> thought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peaks to no-one about betrayal -&gt; shows sudden realization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Never liked Chillingworth, forced to marry him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Concealed personal judgment all released cause loose calmness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hifted from criminal to victim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Crooked figure (diction) -&gt; suggest Chillingworth is criminal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Motif of reflection -&gt; truth revealing such as Hester armor scene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Pearl is symbol of Hester’s sin, reflection connect with sky</w:t>
      </w:r>
    </w:p>
    <w:p w:rsid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ky is pure, show Hester’s sin is not evil</w:t>
      </w:r>
    </w:p>
    <w:p w:rsid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earl playing with animal, not realize she hurt them, stop when realize (Imagery)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ster did not commit sin intentionally, shows her good nature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Independent from social ideology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Does not want to be forced to do things -&gt; independence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Reflect on her marriage, and shows regret -&gt; independence</w:t>
      </w:r>
    </w:p>
    <w:p w:rsid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Different from society’s lack of recognition of woman’s marriage right</w:t>
      </w:r>
    </w:p>
    <w:p w:rsid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ester makes a green version of the letter and puts her head it</w:t>
      </w:r>
    </w:p>
    <w:p w:rsid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lashback to when Hester put Pearl’s head in her bosom</w:t>
      </w:r>
    </w:p>
    <w:p w:rsid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ed to be of embarrassment, but now justified her sin, and now proudly</w:t>
      </w:r>
    </w:p>
    <w:p w:rsidR="00313D60" w:rsidRPr="00313D60" w:rsidRDefault="00313D60" w:rsidP="00313D60">
      <w:pPr>
        <w:pStyle w:val="ListParagraph"/>
        <w:numPr>
          <w:ilvl w:val="2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ed to green show sinful nature of symbol clear off</w:t>
      </w:r>
    </w:p>
    <w:p w:rsidR="00313D60" w:rsidRPr="00313D60" w:rsidRDefault="00313D60" w:rsidP="00313D60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Lack of precision on judgment in puritan society</w:t>
      </w:r>
    </w:p>
    <w:p w:rsidR="00313D60" w:rsidRPr="00313D60" w:rsidRDefault="00313D60" w:rsidP="00313D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Hester have been blamed for her sin, and she have 3 different stages of response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1, protesting against -&gt; does not think she is sinful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2, submissive -&gt; society punishment created confusion, Hester doubt her sin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 xml:space="preserve">3, active again -&gt; after realizing she is not sinned -&gt; plan escape 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Shows that Hester is good intentioned -&gt; submissive in middle because fear that she really is sinful even though she does not think she have done anything wrong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313D60">
        <w:rPr>
          <w:rFonts w:ascii="Times New Roman" w:hAnsi="Times New Roman" w:cs="Times New Roman"/>
          <w:sz w:val="24"/>
          <w:szCs w:val="24"/>
          <w:lang w:val="en-US"/>
        </w:rPr>
        <w:t>Punished for sinful nature, but sin originated from Chillingworth forcing marriage</w:t>
      </w:r>
    </w:p>
    <w:p w:rsidR="00313D60" w:rsidRDefault="00313D60" w:rsidP="00313D60">
      <w:p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Difficulty in escaping puritan society’s judgmental nature </w:t>
      </w:r>
    </w:p>
    <w:p w:rsidR="00313D60" w:rsidRDefault="00313D60" w:rsidP="00313D60">
      <w:pPr>
        <w:pStyle w:val="ListParagraph"/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round and sky in pearl reflection is impalpable and unattainable</w:t>
      </w:r>
    </w:p>
    <w:p w:rsidR="00313D60" w:rsidRDefault="00313D60" w:rsidP="00313D60">
      <w:pPr>
        <w:pStyle w:val="ListParagraph"/>
        <w:numPr>
          <w:ilvl w:val="1"/>
          <w:numId w:val="1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resent a better environment, better environment for Hester’s sin is no judgment, but diction suggest impossible to achieve</w:t>
      </w:r>
    </w:p>
    <w:p w:rsidR="00313D60" w:rsidRDefault="00313D60" w:rsidP="00313D60">
      <w:pPr>
        <w:pStyle w:val="ListParagraph"/>
        <w:numPr>
          <w:ilvl w:val="0"/>
          <w:numId w:val="1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arl sent boats free, but a lot foundered near shore</w:t>
      </w:r>
    </w:p>
    <w:p w:rsidR="00313D60" w:rsidRPr="00313D60" w:rsidRDefault="00313D60" w:rsidP="00313D60">
      <w:pPr>
        <w:pStyle w:val="ListParagraph"/>
        <w:numPr>
          <w:ilvl w:val="1"/>
          <w:numId w:val="1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oats were searching for freedom and new possibility, like England merchants, but failure rate suggest high difficulty</w:t>
      </w:r>
      <w:bookmarkStart w:id="0" w:name="_GoBack"/>
      <w:bookmarkEnd w:id="0"/>
    </w:p>
    <w:sectPr w:rsidR="00313D60" w:rsidRPr="00313D6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993948"/>
    <w:multiLevelType w:val="hybridMultilevel"/>
    <w:tmpl w:val="B7A25548"/>
    <w:lvl w:ilvl="0" w:tplc="DED639AA">
      <w:start w:val="36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DQnNzCyMTMyNjSyUdpeDU4uLM/DyQAsNaABwtY/csAAAA"/>
  </w:docVars>
  <w:rsids>
    <w:rsidRoot w:val="00313D60"/>
    <w:rsid w:val="00313D60"/>
    <w:rsid w:val="00927F10"/>
    <w:rsid w:val="00AE1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528AF"/>
  <w15:chartTrackingRefBased/>
  <w15:docId w15:val="{79745E14-545B-469F-9B0B-F2AD97D0B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3D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402</Words>
  <Characters>2294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1</cp:revision>
  <dcterms:created xsi:type="dcterms:W3CDTF">2020-01-16T08:19:00Z</dcterms:created>
  <dcterms:modified xsi:type="dcterms:W3CDTF">2020-01-16T09:14:00Z</dcterms:modified>
</cp:coreProperties>
</file>